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!-- H2O override typeface and font sizes -->
        <w:rFonts w:ascii="Garamond" w:cs="Times New Roman" w:eastAsia="Times New Roman" w:hAnsi="Garamond"/>
        <w:lang w:val="en-US" w:eastAsia="en-US" w:bidi="ar-SA"/>
      </w:rPr>
    </w:rPrDefault>
    <!-- H2O override default paragraph spacing --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!-- H2O add font size -->
    <w:rPr>
      <w:sz w:val="22"/>
    </w:rPr>
  </w:style>
  <w:style w:type="paragraph" w:styleId="BodyText">
    <w:name w:val="Body Text"/>
    <w:basedOn w:val="Normal"/>
    <w:link w:val="BodyTextChar"/>
    <w:pPr>
      <!-- H2O override spacing --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!-- H2O remove <w:qFormat /> in favor of Casebook Title --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!-- H2O remove <w:qFormat /> in favor of Casebook Subtitle and similar--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!-- H2O customize all headings sizes and spacing--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!-- H2O Add a custom base Quote style --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!-- H2O customize color and underline --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!-- H2O custom spacing --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!-- Additional TOC headings --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!-- H2O custom styles--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